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horzAnchor="margin" w:tblpXSpec="center" w:tblpY="-855"/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62"/>
        <w:gridCol w:w="5936"/>
        <w:gridCol w:w="1711"/>
      </w:tblGrid>
      <w:tr w:rsidR="00BD4E96" w:rsidRPr="004C6B6B" w14:paraId="4F3A11D2" w14:textId="77777777" w:rsidTr="00BD4E96">
        <w:trPr>
          <w:trHeight w:val="836"/>
        </w:trPr>
        <w:tc>
          <w:tcPr>
            <w:tcW w:w="848" w:type="pct"/>
            <w:vAlign w:val="center"/>
          </w:tcPr>
          <w:p w14:paraId="79E3BA2A" w14:textId="766B6BE7" w:rsidR="00BD4E96" w:rsidRPr="003558B4" w:rsidRDefault="00BD4E96" w:rsidP="00BD4E96">
            <w:pPr>
              <w:pStyle w:val="Nagwek"/>
              <w:spacing w:line="300" w:lineRule="atLeast"/>
              <w:jc w:val="center"/>
              <w:rPr>
                <w:rFonts w:ascii="Arial" w:hAnsi="Arial" w:cs="Arial"/>
                <w:color w:val="595959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color w:val="595959"/>
                <w:sz w:val="16"/>
                <w:szCs w:val="16"/>
              </w:rPr>
              <w:drawing>
                <wp:anchor distT="0" distB="0" distL="114300" distR="114300" simplePos="0" relativeHeight="251660288" behindDoc="1" locked="0" layoutInCell="1" allowOverlap="1" wp14:anchorId="77C624DC" wp14:editId="7F54E1E8">
                  <wp:simplePos x="0" y="0"/>
                  <wp:positionH relativeFrom="page">
                    <wp:posOffset>109220</wp:posOffset>
                  </wp:positionH>
                  <wp:positionV relativeFrom="page">
                    <wp:posOffset>88900</wp:posOffset>
                  </wp:positionV>
                  <wp:extent cx="854075" cy="336550"/>
                  <wp:effectExtent l="0" t="0" r="3175" b="6350"/>
                  <wp:wrapNone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075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223" w:type="pct"/>
          </w:tcPr>
          <w:p w14:paraId="3069CB67" w14:textId="4AF5C356" w:rsidR="00BD4E96" w:rsidRPr="004C08AC" w:rsidRDefault="00BD4E96" w:rsidP="004C08AC">
            <w:pPr>
              <w:pStyle w:val="Stopka"/>
              <w:spacing w:line="360" w:lineRule="auto"/>
              <w:ind w:right="357" w:firstLine="0"/>
              <w:jc w:val="center"/>
              <w:rPr>
                <w:rFonts w:ascii="Arial" w:hAnsi="Arial" w:cs="Arial"/>
                <w:color w:val="595959"/>
                <w:sz w:val="16"/>
                <w:szCs w:val="16"/>
              </w:rPr>
            </w:pPr>
            <w:r w:rsidRPr="004C08AC">
              <w:rPr>
                <w:rFonts w:ascii="Arial" w:hAnsi="Arial" w:cs="Arial"/>
                <w:color w:val="595959"/>
                <w:sz w:val="16"/>
                <w:szCs w:val="16"/>
              </w:rPr>
              <w:t>Załącznik nr 1</w:t>
            </w:r>
            <w:r w:rsidR="00E519BD">
              <w:rPr>
                <w:rFonts w:ascii="Arial" w:hAnsi="Arial" w:cs="Arial"/>
                <w:color w:val="595959"/>
                <w:sz w:val="16"/>
                <w:szCs w:val="16"/>
              </w:rPr>
              <w:t>b</w:t>
            </w:r>
            <w:r w:rsidRPr="004C08AC">
              <w:rPr>
                <w:rFonts w:ascii="Arial" w:hAnsi="Arial" w:cs="Arial"/>
                <w:color w:val="595959"/>
                <w:sz w:val="16"/>
                <w:szCs w:val="16"/>
              </w:rPr>
              <w:t xml:space="preserve"> do SWZ – Struktura wiekowo-płciowa</w:t>
            </w:r>
            <w:r w:rsidR="00E519BD">
              <w:rPr>
                <w:rFonts w:ascii="Arial" w:hAnsi="Arial" w:cs="Arial"/>
                <w:color w:val="595959"/>
                <w:sz w:val="16"/>
                <w:szCs w:val="16"/>
              </w:rPr>
              <w:t xml:space="preserve"> </w:t>
            </w:r>
            <w:r w:rsidR="005D7485">
              <w:rPr>
                <w:rFonts w:ascii="Arial" w:hAnsi="Arial" w:cs="Arial"/>
                <w:color w:val="595959"/>
                <w:sz w:val="16"/>
                <w:szCs w:val="16"/>
              </w:rPr>
              <w:t>pracowników Zamawiającego</w:t>
            </w:r>
          </w:p>
          <w:p w14:paraId="65AD08DB" w14:textId="1248BD26" w:rsidR="00BD4E96" w:rsidRPr="003558B4" w:rsidRDefault="00BD4E96" w:rsidP="004C08AC">
            <w:pPr>
              <w:pStyle w:val="Stopka"/>
              <w:spacing w:line="360" w:lineRule="auto"/>
              <w:ind w:right="357" w:firstLine="0"/>
              <w:jc w:val="center"/>
              <w:rPr>
                <w:rFonts w:ascii="Arial" w:hAnsi="Arial" w:cs="Arial"/>
                <w:color w:val="595959"/>
                <w:sz w:val="16"/>
                <w:szCs w:val="16"/>
              </w:rPr>
            </w:pPr>
            <w:r w:rsidRPr="004C08AC">
              <w:rPr>
                <w:rFonts w:ascii="Arial" w:hAnsi="Arial" w:cs="Arial"/>
                <w:color w:val="595959"/>
                <w:sz w:val="16"/>
                <w:szCs w:val="16"/>
              </w:rPr>
              <w:t>„</w:t>
            </w:r>
            <w:r w:rsidR="004C08AC" w:rsidRPr="00D73402">
              <w:rPr>
                <w:rFonts w:ascii="Arial" w:hAnsi="Arial" w:cs="Arial"/>
                <w:color w:val="595959"/>
                <w:sz w:val="16"/>
                <w:szCs w:val="16"/>
              </w:rPr>
              <w:t>Grupowe ubezpieczenie na życie z opieką medyczną dla pracowników i członków ich</w:t>
            </w:r>
            <w:r w:rsidR="004C08AC">
              <w:rPr>
                <w:rFonts w:ascii="Arial" w:hAnsi="Arial" w:cs="Arial"/>
                <w:color w:val="595959"/>
                <w:sz w:val="16"/>
                <w:szCs w:val="16"/>
              </w:rPr>
              <w:t xml:space="preserve"> </w:t>
            </w:r>
            <w:r w:rsidR="004C08AC" w:rsidRPr="00D73402">
              <w:rPr>
                <w:rFonts w:ascii="Arial" w:hAnsi="Arial" w:cs="Arial"/>
                <w:color w:val="595959"/>
                <w:sz w:val="16"/>
                <w:szCs w:val="16"/>
              </w:rPr>
              <w:t>rodzin</w:t>
            </w:r>
            <w:r w:rsidRPr="004C08AC">
              <w:rPr>
                <w:rFonts w:ascii="Arial" w:hAnsi="Arial" w:cs="Arial"/>
                <w:color w:val="595959"/>
                <w:sz w:val="16"/>
                <w:szCs w:val="16"/>
              </w:rPr>
              <w:t>”</w:t>
            </w:r>
          </w:p>
        </w:tc>
        <w:tc>
          <w:tcPr>
            <w:tcW w:w="929" w:type="pct"/>
            <w:vAlign w:val="center"/>
          </w:tcPr>
          <w:p w14:paraId="3A399C9D" w14:textId="259E1881" w:rsidR="00BD4E96" w:rsidRPr="004C6B6B" w:rsidRDefault="00BD4E96" w:rsidP="00BD4E96">
            <w:pPr>
              <w:pStyle w:val="Nagwek"/>
              <w:spacing w:before="60"/>
              <w:jc w:val="center"/>
              <w:rPr>
                <w:rFonts w:ascii="Arial" w:hAnsi="Arial" w:cs="Arial"/>
                <w:b/>
                <w:sz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780F92C" wp14:editId="1F9CB80A">
                  <wp:simplePos x="0" y="0"/>
                  <wp:positionH relativeFrom="margin">
                    <wp:posOffset>43815</wp:posOffset>
                  </wp:positionH>
                  <wp:positionV relativeFrom="paragraph">
                    <wp:posOffset>18415</wp:posOffset>
                  </wp:positionV>
                  <wp:extent cx="909955" cy="299720"/>
                  <wp:effectExtent l="0" t="0" r="4445" b="5080"/>
                  <wp:wrapNone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9955" cy="29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3C8D390" w14:textId="515CF2CB" w:rsidR="00992C52" w:rsidRDefault="00992C52" w:rsidP="00873AD7"/>
    <w:p w14:paraId="75DB29F6" w14:textId="5D002811" w:rsidR="00BD4E96" w:rsidRDefault="00BD4E96" w:rsidP="00BD4E96">
      <w:pPr>
        <w:pStyle w:val="Akapitzlist"/>
        <w:numPr>
          <w:ilvl w:val="0"/>
          <w:numId w:val="2"/>
        </w:numPr>
      </w:pPr>
      <w:r>
        <w:t>Struktura wiekowo-płciowa zatrudnionych pracowników</w:t>
      </w:r>
    </w:p>
    <w:p w14:paraId="6A0E01CB" w14:textId="77777777" w:rsidR="00BD4E96" w:rsidRDefault="00BD4E96" w:rsidP="00BD4E96">
      <w:pPr>
        <w:pStyle w:val="Akapitzlist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BD4E96" w14:paraId="17F455DF" w14:textId="77777777" w:rsidTr="00BD4E96">
        <w:trPr>
          <w:trHeight w:val="540"/>
        </w:trPr>
        <w:tc>
          <w:tcPr>
            <w:tcW w:w="125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A7F8D74" w14:textId="77777777" w:rsidR="00BD4E96" w:rsidRDefault="00BD4E96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Rocznik urodzenia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0A6297E6" w14:textId="77777777" w:rsidR="00BD4E96" w:rsidRDefault="00BD4E96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Liczba zatrudnionych (wszystkich pracowników)</w:t>
            </w:r>
          </w:p>
        </w:tc>
        <w:tc>
          <w:tcPr>
            <w:tcW w:w="125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036A16AB" w14:textId="77777777" w:rsidR="00BD4E96" w:rsidRDefault="00BD4E96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Razem</w:t>
            </w:r>
          </w:p>
        </w:tc>
      </w:tr>
      <w:tr w:rsidR="00BD4E96" w14:paraId="643DA12F" w14:textId="77777777" w:rsidTr="00BD4E96">
        <w:trPr>
          <w:trHeight w:val="288"/>
        </w:trPr>
        <w:tc>
          <w:tcPr>
            <w:tcW w:w="125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F04E3" w14:textId="77777777" w:rsidR="00BD4E96" w:rsidRDefault="00BD4E96">
            <w:pP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0BB26C5" w14:textId="77777777" w:rsidR="00BD4E96" w:rsidRDefault="00BD4E96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Kobiet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56CB3725" w14:textId="77777777" w:rsidR="00BD4E96" w:rsidRDefault="00BD4E96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Mężczyzn</w:t>
            </w:r>
          </w:p>
        </w:tc>
        <w:tc>
          <w:tcPr>
            <w:tcW w:w="125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F6FB7" w14:textId="77777777" w:rsidR="00BD4E96" w:rsidRDefault="00BD4E96">
            <w:pP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BD4E96" w14:paraId="20A88F19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B5D82E2" w14:textId="4120EA57" w:rsidR="00BD4E96" w:rsidRDefault="00BD4E96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</w:t>
            </w:r>
            <w:r w:rsidR="00E519BD"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8</w:t>
            </w: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 xml:space="preserve"> r. i wcześniej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72E6C7" w14:textId="7AE13130" w:rsidR="00BD4E96" w:rsidRDefault="00BD4E96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0C2F7D" w14:textId="4F9AA60D" w:rsidR="00BD4E96" w:rsidRDefault="00BD4E96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86CE62" w14:textId="26CADD5B" w:rsidR="00BD4E96" w:rsidRDefault="00BD4E96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</w:p>
        </w:tc>
      </w:tr>
      <w:tr w:rsidR="004A1D29" w14:paraId="2015B172" w14:textId="77777777" w:rsidTr="00BD4E96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</w:tcPr>
          <w:p w14:paraId="5DA1C657" w14:textId="169ED9F5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7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42DCC3" w14:textId="669965D5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1BE08E" w14:textId="25E480DC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829EE0" w14:textId="4A304D1D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</w:tr>
      <w:tr w:rsidR="004A1D29" w14:paraId="4379C9F1" w14:textId="77777777" w:rsidTr="00BD4E96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</w:tcPr>
          <w:p w14:paraId="7B22FF36" w14:textId="5674BFE4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6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A5A638" w14:textId="3A0B3F8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E65F86" w14:textId="5C9110C2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B85D4" w14:textId="443CBFD6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</w:t>
            </w:r>
          </w:p>
        </w:tc>
      </w:tr>
      <w:tr w:rsidR="004A1D29" w14:paraId="105D3045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D86718B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5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BEDBEE" w14:textId="69985B04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080BCF" w14:textId="14E8A656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9CF94" w14:textId="3C41EAB6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</w:tr>
      <w:tr w:rsidR="004A1D29" w14:paraId="23EEF96A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62116FD3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4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FBEAA9" w14:textId="47D62E2B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63CA5" w14:textId="7EB6109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316B53" w14:textId="29A7836B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</w:t>
            </w:r>
          </w:p>
        </w:tc>
      </w:tr>
      <w:tr w:rsidR="004A1D29" w14:paraId="08DB7A91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1E31C12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3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B899BC" w14:textId="1A695E70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EE87CD" w14:textId="5758BBDD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DCC0C1" w14:textId="022BEA93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1</w:t>
            </w:r>
          </w:p>
        </w:tc>
      </w:tr>
      <w:tr w:rsidR="004A1D29" w14:paraId="4A166E1E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66F9C6F8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2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2FE13" w14:textId="69D2C25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E9DA8B" w14:textId="5576ABF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71F6D0" w14:textId="44B03F8E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7</w:t>
            </w:r>
          </w:p>
        </w:tc>
      </w:tr>
      <w:tr w:rsidR="004A1D29" w14:paraId="0D36FEFC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598B4598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1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F9CA1C" w14:textId="38830B1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CB719B" w14:textId="164D6FC3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D2348E" w14:textId="33C54FBA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2</w:t>
            </w:r>
          </w:p>
        </w:tc>
      </w:tr>
      <w:tr w:rsidR="004A1D29" w14:paraId="0C094CB5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1E0C365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2000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B4B5DB" w14:textId="33905BC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18D4B" w14:textId="441DA68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863E1A" w14:textId="408A5C9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</w:t>
            </w:r>
          </w:p>
        </w:tc>
      </w:tr>
      <w:tr w:rsidR="004A1D29" w14:paraId="7E3E440F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5BD06689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9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A8B1B" w14:textId="170ED4A4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B775E1" w14:textId="2F004B81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2283B" w14:textId="395D68FC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2</w:t>
            </w:r>
          </w:p>
        </w:tc>
      </w:tr>
      <w:tr w:rsidR="004A1D29" w14:paraId="660D2CE8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5C5F18E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8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D0A30A" w14:textId="4F914C36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0B70EE" w14:textId="1425841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81A13" w14:textId="7E49435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4</w:t>
            </w:r>
          </w:p>
        </w:tc>
      </w:tr>
      <w:tr w:rsidR="004A1D29" w14:paraId="0930FDB5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280B09A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7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03C223" w14:textId="5BA94A6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3B896A" w14:textId="08983D8B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37309" w14:textId="537DB51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6</w:t>
            </w:r>
          </w:p>
        </w:tc>
      </w:tr>
      <w:tr w:rsidR="004A1D29" w14:paraId="05949C71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781CFA3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6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07739D" w14:textId="18992B05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EB07E1" w14:textId="4714155D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9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9A2546" w14:textId="6884739D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2</w:t>
            </w:r>
          </w:p>
        </w:tc>
      </w:tr>
      <w:tr w:rsidR="004A1D29" w14:paraId="7D6324C3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1423C65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5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13C203" w14:textId="3C543E4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06C654" w14:textId="06E60762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6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F36B2C" w14:textId="41B5E90F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3</w:t>
            </w:r>
          </w:p>
        </w:tc>
      </w:tr>
      <w:tr w:rsidR="004A1D29" w14:paraId="1FC9AFC4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5F864C5E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4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2C91FB" w14:textId="7ABAAF99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E9303C" w14:textId="66EF87E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EC56C5" w14:textId="0E3D848F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7</w:t>
            </w:r>
          </w:p>
        </w:tc>
      </w:tr>
      <w:tr w:rsidR="004A1D29" w14:paraId="0929165E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768B0C5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3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5242BF" w14:textId="69131B0B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D7504F" w14:textId="1D015E93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30C602" w14:textId="5895DE41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5</w:t>
            </w:r>
          </w:p>
        </w:tc>
      </w:tr>
      <w:tr w:rsidR="004A1D29" w14:paraId="18A2C100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084BCD3F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2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0DAD19" w14:textId="087C4DF1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66F4D" w14:textId="23C6C05D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5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D8A0EF" w14:textId="1ACE70E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58</w:t>
            </w:r>
          </w:p>
        </w:tc>
      </w:tr>
      <w:tr w:rsidR="004A1D29" w14:paraId="26EAB575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6D2DE1D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1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9FD274" w14:textId="7CCDFB79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5996C3" w14:textId="05353B95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5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F9A2E2" w14:textId="663B88E3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55</w:t>
            </w:r>
          </w:p>
        </w:tc>
      </w:tr>
      <w:tr w:rsidR="004A1D29" w14:paraId="1E78C64B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5401F00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90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F20024" w14:textId="14FF4A6E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FC474E" w14:textId="20D708E6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48808F" w14:textId="747D161A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0</w:t>
            </w:r>
          </w:p>
        </w:tc>
      </w:tr>
      <w:tr w:rsidR="004A1D29" w14:paraId="333408E2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A5BE4A5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9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5F46A9" w14:textId="7DC5C646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6AE7E" w14:textId="27545BC0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00DD3B" w14:textId="6A509303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2</w:t>
            </w:r>
          </w:p>
        </w:tc>
      </w:tr>
      <w:tr w:rsidR="004A1D29" w14:paraId="77BF120F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6E45A7E1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8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466485" w14:textId="3024D81F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8AE683" w14:textId="1083E4AC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B9D8CD" w14:textId="2EE851EF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5</w:t>
            </w:r>
          </w:p>
        </w:tc>
      </w:tr>
      <w:tr w:rsidR="004A1D29" w14:paraId="2EEE3774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824C561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7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B504DD" w14:textId="219C0130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88580A" w14:textId="78E64D39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A67BF6" w14:textId="362D8C2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7</w:t>
            </w:r>
          </w:p>
        </w:tc>
      </w:tr>
      <w:tr w:rsidR="004A1D29" w14:paraId="56E26A73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03D221A1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6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60D1B7" w14:textId="0C66852B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5A241C" w14:textId="540F83A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281CB8" w14:textId="723AB75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</w:t>
            </w:r>
          </w:p>
        </w:tc>
      </w:tr>
      <w:tr w:rsidR="004A1D29" w14:paraId="6CBE91BD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471AB30A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5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536ABC" w14:textId="519899B6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32A1EA" w14:textId="664DC6F0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7A4BE7" w14:textId="50D5CDA3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13</w:t>
            </w:r>
          </w:p>
        </w:tc>
      </w:tr>
      <w:tr w:rsidR="004A1D29" w14:paraId="5CA882D3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65EA0209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4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5CEF35" w14:textId="353EC7FF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519939" w14:textId="448B5D0D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6FF8CC" w14:textId="317D864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8</w:t>
            </w:r>
          </w:p>
        </w:tc>
      </w:tr>
      <w:tr w:rsidR="004A1D29" w14:paraId="0A70A560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47AFB4E4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3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BB594F" w14:textId="3795215E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5DF44E" w14:textId="6F2DE93D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722E8C" w14:textId="4F59BE0C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8</w:t>
            </w:r>
          </w:p>
        </w:tc>
      </w:tr>
      <w:tr w:rsidR="004A1D29" w14:paraId="1AEA92A8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E8518BD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2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12BB5C" w14:textId="40DCB9FC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ABB2C" w14:textId="6ED7DA6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DB5F7A" w14:textId="69E283CC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3</w:t>
            </w:r>
          </w:p>
        </w:tc>
      </w:tr>
      <w:tr w:rsidR="004A1D29" w14:paraId="6A146A12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408E783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1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A65412" w14:textId="31E715FB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9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F41B52" w14:textId="0943151B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C8D808" w14:textId="6D8D54E5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16</w:t>
            </w:r>
          </w:p>
        </w:tc>
      </w:tr>
      <w:tr w:rsidR="004A1D29" w14:paraId="2E741323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C36131A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80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8788C4" w14:textId="61FEB5D9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968326" w14:textId="03932BF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320845" w14:textId="400A45F2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18</w:t>
            </w:r>
          </w:p>
        </w:tc>
      </w:tr>
      <w:tr w:rsidR="004A1D29" w14:paraId="301223DD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60EF7EA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9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498972" w14:textId="652A3CFD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AD884" w14:textId="20729B37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28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C134C5" w14:textId="67B956A2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43</w:t>
            </w:r>
          </w:p>
        </w:tc>
      </w:tr>
      <w:tr w:rsidR="004A1D29" w14:paraId="7048B4AC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42F694E6" w14:textId="77777777" w:rsidR="004A1D29" w:rsidRDefault="004A1D29" w:rsidP="004A1D2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8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BB1D91" w14:textId="4C3D73E5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69E745" w14:textId="6C93F95F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46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DA0042" w14:textId="03D2A1E8" w:rsidR="004A1D29" w:rsidRDefault="004A1D29" w:rsidP="004A1D2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1</w:t>
            </w:r>
          </w:p>
        </w:tc>
      </w:tr>
      <w:tr w:rsidR="001C67B9" w14:paraId="506B48E8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0481C60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7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756C4F" w14:textId="054D7B1F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C8FFF3" w14:textId="0879153A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0FBA50" w14:textId="2830180E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4</w:t>
            </w:r>
          </w:p>
        </w:tc>
      </w:tr>
      <w:tr w:rsidR="001C67B9" w14:paraId="63461DCF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ED8CED0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6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82D5EF" w14:textId="58179D9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55F988" w14:textId="1D056ECB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52A9BA" w14:textId="7478196A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73</w:t>
            </w:r>
          </w:p>
        </w:tc>
      </w:tr>
      <w:tr w:rsidR="001C67B9" w14:paraId="54C72109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3F274DB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5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79A330" w14:textId="3E73F62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765A07" w14:textId="01B675A9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68A679" w14:textId="4FCC78CF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82</w:t>
            </w:r>
          </w:p>
        </w:tc>
      </w:tr>
      <w:tr w:rsidR="001C67B9" w14:paraId="3DAD53A7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64B2F22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4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5C1587" w14:textId="724381AD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B29E5C" w14:textId="22D2D0F2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3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71D962" w14:textId="0CA69A9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43</w:t>
            </w:r>
          </w:p>
        </w:tc>
      </w:tr>
      <w:tr w:rsidR="001C67B9" w14:paraId="707FBD16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3D6EF959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3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609057" w14:textId="6E84B7E4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8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8E3E9C" w14:textId="748F9265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04BAD2" w14:textId="42F03489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8</w:t>
            </w:r>
          </w:p>
        </w:tc>
      </w:tr>
      <w:tr w:rsidR="001C67B9" w14:paraId="782D0A65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6F85FB09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2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FC86D4" w14:textId="141C51C0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CD1E8C" w14:textId="1D78EE65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19CF29" w14:textId="435E62A5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79</w:t>
            </w:r>
          </w:p>
        </w:tc>
      </w:tr>
      <w:tr w:rsidR="001C67B9" w14:paraId="515C9443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2F4AEDD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1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E53CF6" w14:textId="16FB387F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8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6079C5" w14:textId="3EB330D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3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2C2A38" w14:textId="7B654D44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2</w:t>
            </w:r>
          </w:p>
        </w:tc>
      </w:tr>
      <w:tr w:rsidR="001C67B9" w14:paraId="7EC21DE3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67B0BA29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70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29F59" w14:textId="78522D80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07D4BF" w14:textId="03A874D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79A52A" w14:textId="709676BA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2</w:t>
            </w:r>
          </w:p>
        </w:tc>
      </w:tr>
      <w:tr w:rsidR="001C67B9" w14:paraId="7BAFDE95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801814D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9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CA6047" w14:textId="5755A0A0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DC86FE" w14:textId="0AFFF910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7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339A35" w14:textId="1902939C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88</w:t>
            </w:r>
          </w:p>
        </w:tc>
      </w:tr>
      <w:tr w:rsidR="001C67B9" w14:paraId="7A16C79A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4FAF995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lastRenderedPageBreak/>
              <w:t>1968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45A1EB" w14:textId="12E59560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619793" w14:textId="0CA04537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7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00CF20" w14:textId="7B8C1170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88</w:t>
            </w:r>
          </w:p>
        </w:tc>
      </w:tr>
      <w:tr w:rsidR="001C67B9" w14:paraId="64C7416D" w14:textId="77777777" w:rsidTr="00E519BD">
        <w:trPr>
          <w:trHeight w:val="288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56F45C00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7 r.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7A4BFB" w14:textId="4785FA4F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9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C1D02D" w14:textId="79E09604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43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C08B8" w14:textId="37E8182E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2</w:t>
            </w:r>
          </w:p>
        </w:tc>
      </w:tr>
      <w:tr w:rsidR="001C67B9" w14:paraId="5B5EB40F" w14:textId="77777777" w:rsidTr="00E519BD">
        <w:trPr>
          <w:trHeight w:val="288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4B25D07C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6 r.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BBEF61" w14:textId="5DF478F2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DB16E8" w14:textId="06D0CCC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63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0AA4BD" w14:textId="134BF71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71</w:t>
            </w:r>
          </w:p>
        </w:tc>
      </w:tr>
      <w:tr w:rsidR="001C67B9" w14:paraId="6E22C908" w14:textId="77777777" w:rsidTr="00E519BD">
        <w:trPr>
          <w:trHeight w:val="288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5B2E95A3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5 r.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F8787" w14:textId="6452BAD7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6EFC71" w14:textId="54D6BE9E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48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74FF1" w14:textId="4D5B9E8C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49</w:t>
            </w:r>
          </w:p>
        </w:tc>
      </w:tr>
      <w:tr w:rsidR="001C67B9" w14:paraId="2B3A5899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47873B1B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4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356BF" w14:textId="4EDE30F5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53B25A" w14:textId="3D09078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EE2626" w14:textId="1E7204A2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6</w:t>
            </w:r>
          </w:p>
        </w:tc>
      </w:tr>
      <w:tr w:rsidR="001C67B9" w14:paraId="080DBFD5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865A26C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3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14F5F4" w14:textId="17287EBD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2C810F" w14:textId="0792E1DE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FFA30" w14:textId="28EFC6E2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00</w:t>
            </w:r>
          </w:p>
        </w:tc>
      </w:tr>
      <w:tr w:rsidR="001C67B9" w14:paraId="48F73DA7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285114B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2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F52598" w14:textId="11AD9FA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AFE64C" w14:textId="4CD26B1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22E6A7" w14:textId="3F630548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8</w:t>
            </w:r>
          </w:p>
        </w:tc>
      </w:tr>
      <w:tr w:rsidR="001C67B9" w14:paraId="597E545B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50051738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1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589A3B" w14:textId="54CE704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21AFEF" w14:textId="0EB6147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67503F" w14:textId="7A3B9CF9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4</w:t>
            </w:r>
          </w:p>
        </w:tc>
      </w:tr>
      <w:tr w:rsidR="001C67B9" w14:paraId="5C6E5427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5E770E3C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60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9F236" w14:textId="5C01FFCE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7DB000" w14:textId="53BF6BB5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D5B42F" w14:textId="7193F1D7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4</w:t>
            </w:r>
          </w:p>
        </w:tc>
      </w:tr>
      <w:tr w:rsidR="001C67B9" w14:paraId="589958F9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0F9F375C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9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1B7A11" w14:textId="53B1C54F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26E07A" w14:textId="65EB3972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6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7E7D4A" w14:textId="0C07AAC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</w:t>
            </w:r>
          </w:p>
        </w:tc>
      </w:tr>
      <w:tr w:rsidR="001C67B9" w14:paraId="21F74436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0DF7212D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8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C07138" w14:textId="1D2F3809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C4622F" w14:textId="37857D6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F7940B" w14:textId="17287A8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8</w:t>
            </w:r>
          </w:p>
        </w:tc>
      </w:tr>
      <w:tr w:rsidR="001C67B9" w14:paraId="408A464B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60099C5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7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17DF5B" w14:textId="06F0BFDF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E04FCC" w14:textId="5CFD7E0A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61FF41" w14:textId="03D93009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</w:t>
            </w:r>
          </w:p>
        </w:tc>
      </w:tr>
      <w:tr w:rsidR="001C67B9" w14:paraId="04DA44DB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3B77175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6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88508B" w14:textId="3E147A0C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86E9CC" w14:textId="329B01B7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3EFFA" w14:textId="7F9D9DC5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</w:t>
            </w:r>
          </w:p>
        </w:tc>
      </w:tr>
      <w:tr w:rsidR="001C67B9" w14:paraId="09976AA1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449042ED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5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644EDE" w14:textId="5CBA9C08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329382" w14:textId="7E00B658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5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51BB9D" w14:textId="7C604D32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</w:t>
            </w:r>
          </w:p>
        </w:tc>
      </w:tr>
      <w:tr w:rsidR="001C67B9" w14:paraId="7DF4B4FA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0E247E1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4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EC4EB7" w14:textId="157E617E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94A35D" w14:textId="2C6EC8A9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4BFB4F" w14:textId="3114C37A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</w:tr>
      <w:tr w:rsidR="001C67B9" w14:paraId="1D5BF3D7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FCFCC44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3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DC0EB7" w14:textId="049BEF1F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2D5D4C" w14:textId="6D313CE5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0E5C8" w14:textId="14FA05B8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</w:tr>
      <w:tr w:rsidR="001C67B9" w14:paraId="031A864F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6BA642D7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2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5F13BC" w14:textId="56BA264E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850736" w14:textId="3E5C5C99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727C62" w14:textId="7859206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</w:tr>
      <w:tr w:rsidR="001C67B9" w14:paraId="24457BF4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B9F3BD9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1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7C1B0" w14:textId="0E3C68C2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5E3CDB" w14:textId="3E8B9871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14EB7" w14:textId="0C640936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</w:tr>
      <w:tr w:rsidR="001C67B9" w14:paraId="75C4FD55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18B0FF55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50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40227D" w14:textId="74C20E24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78019C" w14:textId="53A57DC1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E27C3C" w14:textId="0ED62690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</w:tr>
      <w:tr w:rsidR="001C67B9" w14:paraId="292FCA80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137A9AE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49 r.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753F2A" w14:textId="489226CC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052EFD" w14:textId="29E73AB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E855C8" w14:textId="26C3AFA8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</w:tr>
      <w:tr w:rsidR="001C67B9" w14:paraId="62864532" w14:textId="77777777" w:rsidTr="00E519BD">
        <w:trPr>
          <w:trHeight w:val="288"/>
        </w:trPr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297866F8" w14:textId="1CE54A22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1948 r. i wcześniej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13031A" w14:textId="3C369693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6AA91A" w14:textId="153B5760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62E2C" w14:textId="2093CCC7" w:rsidR="001C67B9" w:rsidRDefault="001C67B9" w:rsidP="001C67B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</w:tr>
      <w:tr w:rsidR="001C67B9" w14:paraId="10137478" w14:textId="77777777" w:rsidTr="00E519BD">
        <w:trPr>
          <w:trHeight w:val="288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E0E0"/>
            <w:vAlign w:val="center"/>
            <w:hideMark/>
          </w:tcPr>
          <w:p w14:paraId="791D586A" w14:textId="77777777" w:rsidR="001C67B9" w:rsidRDefault="001C67B9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razem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D5E426" w14:textId="04BB6C3E" w:rsidR="001C67B9" w:rsidRPr="00EE3F07" w:rsidRDefault="00EE3F07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EE3F07"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371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299E7992" w14:textId="58998949" w:rsidR="001C67B9" w:rsidRPr="00EE3F07" w:rsidRDefault="00EE3F07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EE3F07"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4041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AA1F1" w14:textId="5F52A93E" w:rsidR="001C67B9" w:rsidRPr="00EE3F07" w:rsidRDefault="00EE3F07" w:rsidP="001C67B9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</w:pPr>
            <w:r w:rsidRPr="00EE3F07">
              <w:rPr>
                <w:rFonts w:ascii="Verdana" w:hAnsi="Verdana" w:cs="Calibri"/>
                <w:b/>
                <w:bCs/>
                <w:color w:val="000000"/>
                <w:sz w:val="16"/>
                <w:szCs w:val="16"/>
              </w:rPr>
              <w:t>4412</w:t>
            </w:r>
          </w:p>
        </w:tc>
      </w:tr>
    </w:tbl>
    <w:p w14:paraId="4130F894" w14:textId="77777777" w:rsidR="00BD4E96" w:rsidRPr="00992C52" w:rsidRDefault="00BD4E96" w:rsidP="00E97DD1"/>
    <w:sectPr w:rsidR="00BD4E96" w:rsidRPr="00992C52" w:rsidSect="005C44FA">
      <w:headerReference w:type="defaul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B7BD4" w14:textId="77777777" w:rsidR="005D111E" w:rsidRDefault="005D111E" w:rsidP="00340624">
      <w:r>
        <w:separator/>
      </w:r>
    </w:p>
  </w:endnote>
  <w:endnote w:type="continuationSeparator" w:id="0">
    <w:p w14:paraId="41A9F967" w14:textId="77777777" w:rsidR="005D111E" w:rsidRDefault="005D111E" w:rsidP="00340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 Sans">
    <w:altName w:val="Tahoma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Open Sans Semibold">
    <w:altName w:val="Segoe UI"/>
    <w:panose1 w:val="020B07060308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  <w:embedRegular r:id="rId1" w:fontKey="{B3578AD7-8B80-45A2-814D-CC4FC3E42C63}"/>
    <w:embedBold r:id="rId2" w:fontKey="{82F5BB80-7572-4427-BA8D-F5B1F041D8DD}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71E99" w14:textId="77777777" w:rsidR="00992C52" w:rsidRPr="00992C52" w:rsidRDefault="00992C52" w:rsidP="00992C52">
    <w:pPr>
      <w:pStyle w:val="Stopka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F836A5" w14:textId="77777777" w:rsidR="005D111E" w:rsidRDefault="005D111E" w:rsidP="00340624">
      <w:r>
        <w:separator/>
      </w:r>
    </w:p>
  </w:footnote>
  <w:footnote w:type="continuationSeparator" w:id="0">
    <w:p w14:paraId="71AE2874" w14:textId="77777777" w:rsidR="005D111E" w:rsidRDefault="005D111E" w:rsidP="003406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906B1" w14:textId="77777777" w:rsidR="00340624" w:rsidRPr="00992C52" w:rsidRDefault="00340624" w:rsidP="00992C52">
    <w:pPr>
      <w:pStyle w:val="Nagwek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E97C31"/>
    <w:multiLevelType w:val="hybridMultilevel"/>
    <w:tmpl w:val="503A3C7C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CD483C"/>
    <w:multiLevelType w:val="hybridMultilevel"/>
    <w:tmpl w:val="0D28F736"/>
    <w:lvl w:ilvl="0" w:tplc="CCFA18C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E922294"/>
    <w:multiLevelType w:val="hybridMultilevel"/>
    <w:tmpl w:val="1736BF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216242">
    <w:abstractNumId w:val="1"/>
  </w:num>
  <w:num w:numId="2" w16cid:durableId="480970616">
    <w:abstractNumId w:val="2"/>
  </w:num>
  <w:num w:numId="3" w16cid:durableId="551622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saveSubsetFonts/>
  <w:proofState w:spelling="clean" w:grammar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AkkZmhpaGQLaBko5ScGpxcWZ+HkiBcS0A3lsAIiwAAAA="/>
  </w:docVars>
  <w:rsids>
    <w:rsidRoot w:val="00DC15E1"/>
    <w:rsid w:val="00053C9D"/>
    <w:rsid w:val="00093E44"/>
    <w:rsid w:val="000A7D66"/>
    <w:rsid w:val="000D4B14"/>
    <w:rsid w:val="001642E6"/>
    <w:rsid w:val="00197A3A"/>
    <w:rsid w:val="001A4E5C"/>
    <w:rsid w:val="001C67B9"/>
    <w:rsid w:val="001E7957"/>
    <w:rsid w:val="001F275C"/>
    <w:rsid w:val="001F40F8"/>
    <w:rsid w:val="00223CB0"/>
    <w:rsid w:val="00261416"/>
    <w:rsid w:val="002845E8"/>
    <w:rsid w:val="00290919"/>
    <w:rsid w:val="002A7418"/>
    <w:rsid w:val="002D4260"/>
    <w:rsid w:val="002F2CF3"/>
    <w:rsid w:val="00306AF7"/>
    <w:rsid w:val="003223E4"/>
    <w:rsid w:val="00340624"/>
    <w:rsid w:val="003A7C31"/>
    <w:rsid w:val="00457B29"/>
    <w:rsid w:val="004A1D29"/>
    <w:rsid w:val="004B797D"/>
    <w:rsid w:val="004C08AC"/>
    <w:rsid w:val="0051178D"/>
    <w:rsid w:val="00521D2B"/>
    <w:rsid w:val="0052223D"/>
    <w:rsid w:val="00523BE5"/>
    <w:rsid w:val="005435AB"/>
    <w:rsid w:val="00561401"/>
    <w:rsid w:val="0057553F"/>
    <w:rsid w:val="005C44FA"/>
    <w:rsid w:val="005D111E"/>
    <w:rsid w:val="005D7485"/>
    <w:rsid w:val="00610A7D"/>
    <w:rsid w:val="00611231"/>
    <w:rsid w:val="00617B35"/>
    <w:rsid w:val="00702C1F"/>
    <w:rsid w:val="007063FC"/>
    <w:rsid w:val="0076076D"/>
    <w:rsid w:val="007862D8"/>
    <w:rsid w:val="008135C9"/>
    <w:rsid w:val="00873AD7"/>
    <w:rsid w:val="00874DB5"/>
    <w:rsid w:val="00882AE1"/>
    <w:rsid w:val="008A01E8"/>
    <w:rsid w:val="008A5A29"/>
    <w:rsid w:val="008A7ADC"/>
    <w:rsid w:val="009075B1"/>
    <w:rsid w:val="00992C52"/>
    <w:rsid w:val="009C691F"/>
    <w:rsid w:val="009C6F4C"/>
    <w:rsid w:val="009E4702"/>
    <w:rsid w:val="009F1609"/>
    <w:rsid w:val="00A12FC0"/>
    <w:rsid w:val="00A95DBE"/>
    <w:rsid w:val="00AA712C"/>
    <w:rsid w:val="00AF2A98"/>
    <w:rsid w:val="00AF5290"/>
    <w:rsid w:val="00B22EA0"/>
    <w:rsid w:val="00B56A5C"/>
    <w:rsid w:val="00BB1F8D"/>
    <w:rsid w:val="00BC3C2C"/>
    <w:rsid w:val="00BD4E96"/>
    <w:rsid w:val="00C152B2"/>
    <w:rsid w:val="00C90DF7"/>
    <w:rsid w:val="00CA7CC7"/>
    <w:rsid w:val="00CB03F4"/>
    <w:rsid w:val="00CB46CD"/>
    <w:rsid w:val="00CE3EA5"/>
    <w:rsid w:val="00D27062"/>
    <w:rsid w:val="00D76902"/>
    <w:rsid w:val="00D81673"/>
    <w:rsid w:val="00DC15E1"/>
    <w:rsid w:val="00DC17AE"/>
    <w:rsid w:val="00DE248D"/>
    <w:rsid w:val="00DE4A60"/>
    <w:rsid w:val="00E27016"/>
    <w:rsid w:val="00E519BD"/>
    <w:rsid w:val="00E97DD1"/>
    <w:rsid w:val="00EE3F07"/>
    <w:rsid w:val="00F25E3A"/>
    <w:rsid w:val="00F4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2CC39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E-Normalny"/>
    <w:qFormat/>
    <w:rsid w:val="00BD4E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aliases w:val="E-Nag-1"/>
    <w:basedOn w:val="Normalny"/>
    <w:next w:val="Normalny"/>
    <w:link w:val="Nagwek1Znak"/>
    <w:uiPriority w:val="9"/>
    <w:qFormat/>
    <w:rsid w:val="00AA712C"/>
    <w:pPr>
      <w:keepNext/>
      <w:keepLines/>
      <w:tabs>
        <w:tab w:val="left" w:pos="567"/>
      </w:tabs>
      <w:spacing w:after="120" w:line="288" w:lineRule="auto"/>
      <w:ind w:firstLine="567"/>
      <w:jc w:val="both"/>
      <w:outlineLvl w:val="0"/>
    </w:pPr>
    <w:rPr>
      <w:rFonts w:ascii="Open Sans" w:eastAsiaTheme="majorEastAsia" w:hAnsi="Open Sans" w:cstheme="majorBidi"/>
      <w:b/>
      <w:sz w:val="20"/>
      <w:szCs w:val="32"/>
      <w:lang w:eastAsia="en-US"/>
    </w:rPr>
  </w:style>
  <w:style w:type="paragraph" w:styleId="Nagwek2">
    <w:name w:val="heading 2"/>
    <w:aliases w:val="E-Nag-2"/>
    <w:basedOn w:val="Normalny"/>
    <w:next w:val="Normalny"/>
    <w:link w:val="Nagwek2Znak"/>
    <w:uiPriority w:val="9"/>
    <w:unhideWhenUsed/>
    <w:qFormat/>
    <w:rsid w:val="008A7ADC"/>
    <w:pPr>
      <w:keepNext/>
      <w:keepLines/>
      <w:tabs>
        <w:tab w:val="left" w:pos="567"/>
      </w:tabs>
      <w:spacing w:after="120" w:line="288" w:lineRule="auto"/>
      <w:ind w:firstLine="567"/>
      <w:jc w:val="both"/>
      <w:outlineLvl w:val="1"/>
    </w:pPr>
    <w:rPr>
      <w:rFonts w:ascii="Open Sans Semibold" w:eastAsiaTheme="majorEastAsia" w:hAnsi="Open Sans Semibold" w:cstheme="majorBidi"/>
      <w:sz w:val="20"/>
      <w:szCs w:val="26"/>
      <w:lang w:eastAsia="en-US"/>
    </w:rPr>
  </w:style>
  <w:style w:type="paragraph" w:styleId="Nagwek3">
    <w:name w:val="heading 3"/>
    <w:aliases w:val="E-Wyr-Czerwony"/>
    <w:basedOn w:val="Normalny"/>
    <w:link w:val="Nagwek3Znak"/>
    <w:uiPriority w:val="9"/>
    <w:qFormat/>
    <w:rsid w:val="00AA712C"/>
    <w:pPr>
      <w:tabs>
        <w:tab w:val="left" w:pos="567"/>
      </w:tabs>
      <w:spacing w:line="288" w:lineRule="auto"/>
      <w:ind w:firstLine="567"/>
      <w:jc w:val="both"/>
      <w:outlineLvl w:val="2"/>
    </w:pPr>
    <w:rPr>
      <w:rFonts w:ascii="Open Sans" w:hAnsi="Open Sans"/>
      <w:bCs/>
      <w:color w:val="C00000"/>
      <w:sz w:val="20"/>
      <w:szCs w:val="27"/>
    </w:rPr>
  </w:style>
  <w:style w:type="paragraph" w:styleId="Nagwek4">
    <w:name w:val="heading 4"/>
    <w:aliases w:val="E-Wyr-Granat"/>
    <w:basedOn w:val="Normalny"/>
    <w:next w:val="Normalny"/>
    <w:link w:val="Nagwek4Znak"/>
    <w:uiPriority w:val="9"/>
    <w:unhideWhenUsed/>
    <w:qFormat/>
    <w:rsid w:val="00882AE1"/>
    <w:pPr>
      <w:keepNext/>
      <w:keepLines/>
      <w:tabs>
        <w:tab w:val="left" w:pos="567"/>
      </w:tabs>
      <w:spacing w:line="288" w:lineRule="auto"/>
      <w:ind w:firstLine="567"/>
      <w:jc w:val="both"/>
      <w:outlineLvl w:val="3"/>
    </w:pPr>
    <w:rPr>
      <w:rFonts w:ascii="Open Sans" w:eastAsiaTheme="majorEastAsia" w:hAnsi="Open Sans" w:cstheme="majorBidi"/>
      <w:iCs/>
      <w:color w:val="17365D" w:themeColor="text2" w:themeShade="BF"/>
      <w:sz w:val="20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340624"/>
    <w:pPr>
      <w:tabs>
        <w:tab w:val="left" w:pos="567"/>
      </w:tabs>
      <w:ind w:firstLine="567"/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40624"/>
    <w:rPr>
      <w:rFonts w:ascii="Tahoma" w:hAnsi="Tahoma" w:cs="Tahoma"/>
      <w:sz w:val="16"/>
      <w:szCs w:val="16"/>
    </w:rPr>
  </w:style>
  <w:style w:type="paragraph" w:styleId="Nagwek">
    <w:name w:val="header"/>
    <w:aliases w:val="Nagłówek strony 1"/>
    <w:basedOn w:val="Normalny"/>
    <w:link w:val="NagwekZnak"/>
    <w:unhideWhenUsed/>
    <w:rsid w:val="00340624"/>
    <w:pPr>
      <w:tabs>
        <w:tab w:val="left" w:pos="567"/>
        <w:tab w:val="center" w:pos="4536"/>
        <w:tab w:val="right" w:pos="9072"/>
      </w:tabs>
      <w:ind w:firstLine="567"/>
      <w:jc w:val="both"/>
    </w:pPr>
    <w:rPr>
      <w:rFonts w:ascii="Open Sans" w:eastAsiaTheme="minorHAnsi" w:hAnsi="Open Sans" w:cstheme="minorBidi"/>
      <w:sz w:val="20"/>
      <w:szCs w:val="22"/>
      <w:lang w:eastAsia="en-US"/>
    </w:rPr>
  </w:style>
  <w:style w:type="character" w:customStyle="1" w:styleId="NagwekZnak">
    <w:name w:val="Nagłówek Znak"/>
    <w:aliases w:val="Nagłówek strony 1 Znak"/>
    <w:basedOn w:val="Domylnaczcionkaakapitu"/>
    <w:link w:val="Nagwek"/>
    <w:rsid w:val="00340624"/>
  </w:style>
  <w:style w:type="paragraph" w:styleId="Stopka">
    <w:name w:val="footer"/>
    <w:basedOn w:val="Normalny"/>
    <w:link w:val="StopkaZnak"/>
    <w:unhideWhenUsed/>
    <w:rsid w:val="00340624"/>
    <w:pPr>
      <w:tabs>
        <w:tab w:val="left" w:pos="567"/>
        <w:tab w:val="center" w:pos="4536"/>
        <w:tab w:val="right" w:pos="9072"/>
      </w:tabs>
      <w:ind w:firstLine="567"/>
      <w:jc w:val="both"/>
    </w:pPr>
    <w:rPr>
      <w:rFonts w:ascii="Open Sans" w:eastAsiaTheme="minorHAnsi" w:hAnsi="Open Sans" w:cstheme="minorBidi"/>
      <w:sz w:val="20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rsid w:val="00340624"/>
  </w:style>
  <w:style w:type="table" w:styleId="Tabela-Siatka">
    <w:name w:val="Table Grid"/>
    <w:basedOn w:val="Standardowy"/>
    <w:uiPriority w:val="59"/>
    <w:rsid w:val="009C6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5435AB"/>
    <w:rPr>
      <w:color w:val="0000FF" w:themeColor="hyperlink"/>
      <w:u w:val="single"/>
    </w:rPr>
  </w:style>
  <w:style w:type="character" w:customStyle="1" w:styleId="Nagwek3Znak">
    <w:name w:val="Nagłówek 3 Znak"/>
    <w:aliases w:val="E-Wyr-Czerwony Znak"/>
    <w:basedOn w:val="Domylnaczcionkaakapitu"/>
    <w:link w:val="Nagwek3"/>
    <w:uiPriority w:val="9"/>
    <w:rsid w:val="00AA712C"/>
    <w:rPr>
      <w:rFonts w:ascii="Open Sans" w:eastAsia="Times New Roman" w:hAnsi="Open Sans" w:cs="Times New Roman"/>
      <w:bCs/>
      <w:color w:val="C00000"/>
      <w:sz w:val="20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1E7957"/>
    <w:pPr>
      <w:tabs>
        <w:tab w:val="left" w:pos="567"/>
      </w:tabs>
      <w:spacing w:before="100" w:beforeAutospacing="1" w:after="100" w:afterAutospacing="1"/>
      <w:ind w:firstLine="567"/>
      <w:jc w:val="both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5DB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95DBE"/>
    <w:pPr>
      <w:tabs>
        <w:tab w:val="left" w:pos="567"/>
      </w:tabs>
      <w:spacing w:after="120"/>
      <w:ind w:firstLine="567"/>
      <w:jc w:val="both"/>
    </w:pPr>
    <w:rPr>
      <w:rFonts w:ascii="Open Sans" w:eastAsiaTheme="minorHAnsi" w:hAnsi="Open Sans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95DB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5D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5DBE"/>
    <w:rPr>
      <w:b/>
      <w:bCs/>
      <w:sz w:val="20"/>
      <w:szCs w:val="20"/>
    </w:rPr>
  </w:style>
  <w:style w:type="character" w:customStyle="1" w:styleId="Nagwek1Znak">
    <w:name w:val="Nagłówek 1 Znak"/>
    <w:aliases w:val="E-Nag-1 Znak"/>
    <w:basedOn w:val="Domylnaczcionkaakapitu"/>
    <w:link w:val="Nagwek1"/>
    <w:uiPriority w:val="9"/>
    <w:rsid w:val="00AA712C"/>
    <w:rPr>
      <w:rFonts w:ascii="Open Sans" w:eastAsiaTheme="majorEastAsia" w:hAnsi="Open Sans" w:cstheme="majorBidi"/>
      <w:b/>
      <w:sz w:val="20"/>
      <w:szCs w:val="32"/>
    </w:rPr>
  </w:style>
  <w:style w:type="character" w:customStyle="1" w:styleId="Nagwek2Znak">
    <w:name w:val="Nagłówek 2 Znak"/>
    <w:aliases w:val="E-Nag-2 Znak"/>
    <w:basedOn w:val="Domylnaczcionkaakapitu"/>
    <w:link w:val="Nagwek2"/>
    <w:uiPriority w:val="9"/>
    <w:rsid w:val="008A7ADC"/>
    <w:rPr>
      <w:rFonts w:ascii="Open Sans Semibold" w:eastAsiaTheme="majorEastAsia" w:hAnsi="Open Sans Semibold" w:cstheme="majorBidi"/>
      <w:sz w:val="20"/>
      <w:szCs w:val="26"/>
    </w:rPr>
  </w:style>
  <w:style w:type="paragraph" w:styleId="Bezodstpw">
    <w:name w:val="No Spacing"/>
    <w:aliases w:val="E-Bez odstępów"/>
    <w:uiPriority w:val="1"/>
    <w:qFormat/>
    <w:rsid w:val="00AA712C"/>
    <w:pPr>
      <w:tabs>
        <w:tab w:val="left" w:pos="567"/>
      </w:tabs>
      <w:spacing w:after="120" w:line="240" w:lineRule="auto"/>
      <w:ind w:firstLine="567"/>
      <w:jc w:val="both"/>
    </w:pPr>
    <w:rPr>
      <w:rFonts w:ascii="Open Sans" w:hAnsi="Open Sans"/>
      <w:sz w:val="20"/>
    </w:rPr>
  </w:style>
  <w:style w:type="character" w:customStyle="1" w:styleId="Nagwek4Znak">
    <w:name w:val="Nagłówek 4 Znak"/>
    <w:aliases w:val="E-Wyr-Granat Znak"/>
    <w:basedOn w:val="Domylnaczcionkaakapitu"/>
    <w:link w:val="Nagwek4"/>
    <w:uiPriority w:val="9"/>
    <w:rsid w:val="00882AE1"/>
    <w:rPr>
      <w:rFonts w:ascii="Open Sans" w:eastAsiaTheme="majorEastAsia" w:hAnsi="Open Sans" w:cstheme="majorBidi"/>
      <w:iCs/>
      <w:color w:val="17365D" w:themeColor="text2" w:themeShade="BF"/>
      <w:sz w:val="20"/>
    </w:rPr>
  </w:style>
  <w:style w:type="character" w:styleId="Tekstzastpczy">
    <w:name w:val="Placeholder Text"/>
    <w:basedOn w:val="Domylnaczcionkaakapitu"/>
    <w:uiPriority w:val="99"/>
    <w:semiHidden/>
    <w:rsid w:val="005C44FA"/>
    <w:rPr>
      <w:color w:val="808080"/>
    </w:rPr>
  </w:style>
  <w:style w:type="paragraph" w:styleId="Tytu">
    <w:name w:val="Title"/>
    <w:aliases w:val="E-Adresat"/>
    <w:basedOn w:val="Normalny"/>
    <w:next w:val="Normalny"/>
    <w:link w:val="TytuZnak"/>
    <w:uiPriority w:val="10"/>
    <w:qFormat/>
    <w:rsid w:val="00A12FC0"/>
    <w:pPr>
      <w:tabs>
        <w:tab w:val="left" w:pos="567"/>
      </w:tabs>
      <w:spacing w:line="288" w:lineRule="auto"/>
      <w:contextualSpacing/>
      <w:jc w:val="both"/>
    </w:pPr>
    <w:rPr>
      <w:rFonts w:ascii="Open Sans Semibold" w:eastAsiaTheme="majorEastAsia" w:hAnsi="Open Sans Semibold" w:cstheme="majorBidi"/>
      <w:spacing w:val="-10"/>
      <w:kern w:val="28"/>
      <w:sz w:val="20"/>
      <w:szCs w:val="56"/>
      <w:lang w:eastAsia="en-US"/>
    </w:rPr>
  </w:style>
  <w:style w:type="character" w:customStyle="1" w:styleId="TytuZnak">
    <w:name w:val="Tytuł Znak"/>
    <w:aliases w:val="E-Adresat Znak"/>
    <w:basedOn w:val="Domylnaczcionkaakapitu"/>
    <w:link w:val="Tytu"/>
    <w:uiPriority w:val="10"/>
    <w:rsid w:val="00A12FC0"/>
    <w:rPr>
      <w:rFonts w:ascii="Open Sans Semibold" w:eastAsiaTheme="majorEastAsia" w:hAnsi="Open Sans Semibold" w:cstheme="majorBidi"/>
      <w:spacing w:val="-10"/>
      <w:kern w:val="28"/>
      <w:sz w:val="20"/>
      <w:szCs w:val="56"/>
    </w:rPr>
  </w:style>
  <w:style w:type="paragraph" w:styleId="Akapitzlist">
    <w:name w:val="List Paragraph"/>
    <w:basedOn w:val="Normalny"/>
    <w:uiPriority w:val="34"/>
    <w:qFormat/>
    <w:rsid w:val="00BD4E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96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9BFD04-8E3E-459C-8F28-FCF5FABA1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218</Characters>
  <Application>Microsoft Office Word</Application>
  <DocSecurity>0</DocSecurity>
  <Lines>10</Lines>
  <Paragraphs>2</Paragraphs>
  <ScaleCrop>false</ScaleCrop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24T14:55:00Z</dcterms:created>
  <dcterms:modified xsi:type="dcterms:W3CDTF">2026-04-10T06:24:00Z</dcterms:modified>
</cp:coreProperties>
</file>